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Professional</w:t>
      </w:r>
      <w:r>
        <w:t xml:space="preserve"> </w:t>
      </w:r>
      <w:r>
        <w:t xml:space="preserve">Chef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Professional Chef | Uganda Kampala | Culinary Expertise with a Focus on Local Flavo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7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Kololo Road, Kampala, Ugand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This resume highlights the culinary expertise of [Name], a dedicated Chef with over [X] years of experience in Uganda Kampala. Specializing in traditional and contemporary Ugandan cuisine, [Name] has consistently delivered exceptional dining experiences while fostering innovation and teamwork in high-pressure kitchen environments. With a deep understanding of local ingredients, cultural traditions, and modern culinary techniques, [Name] is committed to elevating the food scene in Uganda Kampala through creativity, leadership, and a passion for hospita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mbarara-restaurant-kampala"/>
    <w:p>
      <w:pPr>
        <w:pStyle w:val="Heading3"/>
      </w:pPr>
      <w:r>
        <w:t xml:space="preserve">Head Chef | Mbarara Restaurant (Kampala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planning, ingredient sourcing, and food preparation for 150+ guests daily.</w:t>
      </w:r>
    </w:p>
    <w:p>
      <w:pPr>
        <w:numPr>
          <w:ilvl w:val="0"/>
          <w:numId w:val="1001"/>
        </w:numPr>
        <w:pStyle w:val="Compact"/>
      </w:pPr>
      <w:r>
        <w:t xml:space="preserve">Developed a signature Ugandan-inspired menu featuring dishes like matoke, luwombo, and matooke stew while incorporating global culinary trends to attract diverse clientele in Uganda Kampala.</w:t>
      </w:r>
    </w:p>
    <w:p>
      <w:pPr>
        <w:numPr>
          <w:ilvl w:val="0"/>
          <w:numId w:val="1001"/>
        </w:numPr>
        <w:pStyle w:val="Compact"/>
      </w:pPr>
      <w:r>
        <w:t xml:space="preserve">Managed a team of 12 chefs and kitchen staff, providing mentorship and training to ensure compliance with food safety standards in Uganda Kampala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in Uganda Kampala to source fresh, seasonal produce, reducing the restaurant’s carbon footprint and supporting regional agriculture.</w:t>
      </w:r>
    </w:p>
    <w:p>
      <w:pPr>
        <w:numPr>
          <w:ilvl w:val="0"/>
          <w:numId w:val="1001"/>
        </w:numPr>
        <w:pStyle w:val="Compact"/>
      </w:pPr>
      <w:r>
        <w:t xml:space="preserve">Received recognition as "Best Chef in Kampala" by the Ugandan Culinary Association (2021), highlighting expertise in blending traditional and modern flavors.</w:t>
      </w:r>
    </w:p>
    <w:bookmarkEnd w:id="22"/>
    <w:bookmarkStart w:id="23" w:name="sous-chef-kampala-bistro"/>
    <w:p>
      <w:pPr>
        <w:pStyle w:val="Heading3"/>
      </w:pPr>
      <w:r>
        <w:t xml:space="preserve">Sous Chef | Kampala Bistro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the Head Chef in managing kitchen operations, ensuring timely service and adherence to quality standards in Uganda Kampala.</w:t>
      </w:r>
    </w:p>
    <w:p>
      <w:pPr>
        <w:numPr>
          <w:ilvl w:val="0"/>
          <w:numId w:val="1002"/>
        </w:numPr>
        <w:pStyle w:val="Compact"/>
      </w:pPr>
      <w:r>
        <w:t xml:space="preserve">Designed weekly specials that incorporated local ingredients such as sweet potatoes, millet, and indigenous vegetables to celebrate Ugandan culture.</w:t>
      </w:r>
    </w:p>
    <w:p>
      <w:pPr>
        <w:numPr>
          <w:ilvl w:val="0"/>
          <w:numId w:val="1002"/>
        </w:numPr>
        <w:pStyle w:val="Compact"/>
      </w:pPr>
      <w:r>
        <w:t xml:space="preserve">Trained new kitchen staff on food safety protocols and the use of modern kitchen equipment, contributing to a 20% reduction in waste during peak hours.</w:t>
      </w:r>
    </w:p>
    <w:p>
      <w:pPr>
        <w:numPr>
          <w:ilvl w:val="0"/>
          <w:numId w:val="1002"/>
        </w:numPr>
        <w:pStyle w:val="Compact"/>
      </w:pPr>
      <w:r>
        <w:t xml:space="preserve">Organized monthly "Culinary Workshops" in Uganda Kampala, educating aspiring chefs on traditional cooking methods and sustainable practices.</w:t>
      </w:r>
    </w:p>
    <w:bookmarkEnd w:id="23"/>
    <w:bookmarkStart w:id="24" w:name="X0794560242b8a1359a8672bcea0204bc2caf9fc"/>
    <w:p>
      <w:pPr>
        <w:pStyle w:val="Heading3"/>
      </w:pPr>
      <w:r>
        <w:t xml:space="preserve">Chef de Cuisine | The Nile Restaurant (Kampala)</w:t>
      </w:r>
    </w:p>
    <w:p>
      <w:pPr>
        <w:pStyle w:val="FirstParagraph"/>
      </w:pPr>
      <w:r>
        <w:rPr>
          <w:iCs/>
          <w:i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Managed a team of 8 chefs, focusing on efficiency and creativity to meet the demands of a high-end restaurant in Uganda Kampala.</w:t>
      </w:r>
    </w:p>
    <w:p>
      <w:pPr>
        <w:numPr>
          <w:ilvl w:val="0"/>
          <w:numId w:val="1003"/>
        </w:numPr>
        <w:pStyle w:val="Compact"/>
      </w:pPr>
      <w:r>
        <w:t xml:space="preserve">Revamped the restaurant’s dessert menu, introducing unique flavors like banana kugels and mango chutney, which increased customer satisfaction by 30%.</w:t>
      </w:r>
    </w:p>
    <w:p>
      <w:pPr>
        <w:numPr>
          <w:ilvl w:val="0"/>
          <w:numId w:val="1003"/>
        </w:numPr>
        <w:pStyle w:val="Compact"/>
      </w:pPr>
      <w:r>
        <w:t xml:space="preserve">Partnered with local suppliers in Uganda Kampala to create a "Farm-to-Table" initiative, emphasizing transparency and quality in every dish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the annual "Kampala Food Festival," showcasing Ugandan cuisine to an international audience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c93d3e968247ccd532c9ecd2e3e1727215560cd"/>
    <w:p>
      <w:pPr>
        <w:pStyle w:val="Heading3"/>
      </w:pPr>
      <w:r>
        <w:t xml:space="preserve">Culinary Arts Degree | Uganda Institute of Culinary Excellence (UICE)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African Cuisine, with a focus on Ugandan culinary traditions and modern fusion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renowned restaurants in Uganda Kampala, including The Nile Restaurant and Mbarara Restaura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grilling, braising, and traditional Ugandan methods like steaming (matoke) and slow-cooking (luwomb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tise in creating balanced menus that reflect Uganda Kampala’s cultural diversity while appealing to global pal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teams in fast-paced environments, ensuring smooth kitchen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ommitted to reducing food waste and sourcing locally in Uganda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gandan culinary heritage, including the significance of ingredients like matooke and groundnu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Food Safety Certification (Uganda Food Standards Authority, 2019)</w:t>
      </w:r>
    </w:p>
    <w:p>
      <w:pPr>
        <w:numPr>
          <w:ilvl w:val="0"/>
          <w:numId w:val="1006"/>
        </w:numPr>
        <w:pStyle w:val="Compact"/>
      </w:pPr>
      <w:r>
        <w:t xml:space="preserve">Sous Chef Training Program, Uganda Institute of Culinary Excellence (2010)</w:t>
      </w:r>
    </w:p>
    <w:p>
      <w:pPr>
        <w:numPr>
          <w:ilvl w:val="0"/>
          <w:numId w:val="1006"/>
        </w:numPr>
        <w:pStyle w:val="Compact"/>
      </w:pPr>
      <w:r>
        <w:t xml:space="preserve">Advanced Knife Skills Workshop, Kampala Culinary Guild (2017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Luganda (Conversational)</w:t>
      </w:r>
    </w:p>
    <w:bookmarkEnd w:id="30"/>
    <w:bookmarkStart w:id="31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chef for the "Kampala Food Bank," providing meals to underprivileged families while promoting nutrition education in Uganda Kampala.</w:t>
      </w:r>
    </w:p>
    <w:p>
      <w:pPr>
        <w:pStyle w:val="BodyText"/>
      </w:pPr>
      <w:r>
        <w:rPr>
          <w:bCs/>
          <w:b/>
        </w:rPr>
        <w:t xml:space="preserve">Cultural Ambassadors:</w:t>
      </w:r>
      <w:r>
        <w:t xml:space="preserve"> </w:t>
      </w:r>
      <w:r>
        <w:t xml:space="preserve">Regularly participates in cultural exchange programs, showcasing Ugandan cuisine at international food expos and conferences in Uganda Kampal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 via email or phone for references from previous employers in Uganda Kampal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- Professional Chef Based in Uganda Kampala</dc:title>
  <dc:creator/>
  <dc:language>en</dc:language>
  <cp:keywords/>
  <dcterms:created xsi:type="dcterms:W3CDTF">2026-05-02T21:58:49Z</dcterms:created>
  <dcterms:modified xsi:type="dcterms:W3CDTF">2026-05-02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